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030DA" w14:textId="77777777" w:rsidR="004F497B" w:rsidRDefault="004F497B" w:rsidP="00070180">
      <w:pPr>
        <w:spacing w:after="120" w:line="360" w:lineRule="auto"/>
        <w:jc w:val="both"/>
        <w:rPr>
          <w:rFonts w:ascii="Verdana" w:hAnsi="Verdana"/>
          <w:b/>
          <w:sz w:val="20"/>
          <w:szCs w:val="20"/>
        </w:rPr>
      </w:pPr>
    </w:p>
    <w:p w14:paraId="6E6EE6DF" w14:textId="77777777" w:rsidR="00CA7D41" w:rsidRPr="00ED388C" w:rsidRDefault="00CA7D41" w:rsidP="00070180">
      <w:pPr>
        <w:spacing w:after="120" w:line="360" w:lineRule="auto"/>
        <w:jc w:val="both"/>
        <w:rPr>
          <w:rFonts w:ascii="Verdana" w:hAnsi="Verdana"/>
          <w:b/>
          <w:sz w:val="20"/>
          <w:szCs w:val="20"/>
        </w:rPr>
      </w:pPr>
    </w:p>
    <w:p w14:paraId="2F9BE463" w14:textId="77777777" w:rsidR="004F497B" w:rsidRPr="00ED388C" w:rsidRDefault="004F497B" w:rsidP="00070180">
      <w:pPr>
        <w:spacing w:after="120" w:line="360" w:lineRule="auto"/>
        <w:jc w:val="both"/>
        <w:rPr>
          <w:rFonts w:ascii="Verdana" w:hAnsi="Verdana"/>
          <w:b/>
          <w:sz w:val="20"/>
          <w:szCs w:val="20"/>
        </w:rPr>
      </w:pPr>
      <w:r w:rsidRPr="00ED388C">
        <w:rPr>
          <w:rFonts w:ascii="Verdana" w:hAnsi="Verdana"/>
          <w:b/>
          <w:sz w:val="20"/>
          <w:szCs w:val="20"/>
        </w:rPr>
        <w:t>İşyeri Seçimi ve Staja Başlama</w:t>
      </w:r>
    </w:p>
    <w:p w14:paraId="0A9568AF" w14:textId="77777777" w:rsidR="004F497B" w:rsidRPr="00FA48AB" w:rsidRDefault="00FA48AB" w:rsidP="00070180">
      <w:pPr>
        <w:pStyle w:val="ListeParagraf"/>
        <w:numPr>
          <w:ilvl w:val="0"/>
          <w:numId w:val="1"/>
        </w:numPr>
        <w:spacing w:after="120" w:line="360" w:lineRule="auto"/>
        <w:ind w:left="426" w:hanging="426"/>
        <w:jc w:val="both"/>
        <w:rPr>
          <w:rFonts w:ascii="Verdana" w:hAnsi="Verdana"/>
          <w:sz w:val="20"/>
          <w:szCs w:val="20"/>
        </w:rPr>
      </w:pPr>
      <w:r w:rsidRPr="00FA48AB">
        <w:rPr>
          <w:rFonts w:ascii="Verdana" w:hAnsi="Verdana"/>
          <w:sz w:val="20"/>
          <w:szCs w:val="20"/>
        </w:rPr>
        <w:t xml:space="preserve">Organik Tarım İşletmeciliği </w:t>
      </w:r>
      <w:r w:rsidR="00557DD3" w:rsidRPr="00FA48AB">
        <w:rPr>
          <w:rFonts w:ascii="Verdana" w:hAnsi="Verdana"/>
          <w:sz w:val="20"/>
          <w:szCs w:val="20"/>
        </w:rPr>
        <w:t>Bölümü öğrencileri stajını</w:t>
      </w:r>
      <w:r w:rsidR="004F497B" w:rsidRPr="00FA48AB">
        <w:rPr>
          <w:rFonts w:ascii="Verdana" w:hAnsi="Verdana"/>
          <w:sz w:val="20"/>
          <w:szCs w:val="20"/>
        </w:rPr>
        <w:t xml:space="preserve">, </w:t>
      </w:r>
      <w:r w:rsidRPr="00FA48AB">
        <w:rPr>
          <w:rFonts w:ascii="Verdana" w:hAnsi="Verdana"/>
          <w:sz w:val="20"/>
          <w:szCs w:val="20"/>
        </w:rPr>
        <w:t xml:space="preserve">Tarım </w:t>
      </w:r>
      <w:r w:rsidR="004F497B" w:rsidRPr="00FA48AB">
        <w:rPr>
          <w:rFonts w:ascii="Verdana" w:hAnsi="Verdana"/>
          <w:sz w:val="20"/>
          <w:szCs w:val="20"/>
        </w:rPr>
        <w:t xml:space="preserve">ile ilgili bir alanda faaliyet gösteren bir </w:t>
      </w:r>
      <w:r w:rsidRPr="00FA48AB">
        <w:rPr>
          <w:rFonts w:ascii="Verdana" w:hAnsi="Verdana"/>
          <w:sz w:val="20"/>
          <w:szCs w:val="20"/>
        </w:rPr>
        <w:t xml:space="preserve">Kamu </w:t>
      </w:r>
      <w:r w:rsidR="004855C9">
        <w:rPr>
          <w:rFonts w:ascii="Verdana" w:hAnsi="Verdana"/>
          <w:sz w:val="20"/>
          <w:szCs w:val="20"/>
        </w:rPr>
        <w:t>kuruluşunda veya özel kuruluşlar</w:t>
      </w:r>
      <w:r w:rsidR="004F497B" w:rsidRPr="00FA48AB">
        <w:rPr>
          <w:rFonts w:ascii="Verdana" w:hAnsi="Verdana"/>
          <w:sz w:val="20"/>
          <w:szCs w:val="20"/>
        </w:rPr>
        <w:t>da yapmalıdırlar. Öğrenciler, staj yapmak istedikleri i</w:t>
      </w:r>
      <w:r w:rsidR="00097E70" w:rsidRPr="00FA48AB">
        <w:rPr>
          <w:rFonts w:ascii="Verdana" w:hAnsi="Verdana"/>
          <w:sz w:val="20"/>
          <w:szCs w:val="20"/>
        </w:rPr>
        <w:t xml:space="preserve">şyerini </w:t>
      </w:r>
      <w:r w:rsidR="00060A2E">
        <w:rPr>
          <w:rFonts w:ascii="Verdana" w:hAnsi="Verdana"/>
          <w:sz w:val="20"/>
          <w:szCs w:val="20"/>
        </w:rPr>
        <w:t>staj komisyonunun belirlediği iş yerlerinden birinde yapabilmektedirler</w:t>
      </w:r>
      <w:r w:rsidR="00097E70" w:rsidRPr="00FA48AB">
        <w:rPr>
          <w:rFonts w:ascii="Verdana" w:hAnsi="Verdana"/>
          <w:sz w:val="20"/>
          <w:szCs w:val="20"/>
        </w:rPr>
        <w:t>.</w:t>
      </w:r>
      <w:r w:rsidR="004F497B" w:rsidRPr="00FA48AB">
        <w:rPr>
          <w:rFonts w:ascii="Verdana" w:hAnsi="Verdana"/>
          <w:sz w:val="20"/>
          <w:szCs w:val="20"/>
        </w:rPr>
        <w:t xml:space="preserve"> </w:t>
      </w:r>
    </w:p>
    <w:p w14:paraId="20DDB653" w14:textId="77777777" w:rsidR="00060A2E" w:rsidRDefault="00060A2E" w:rsidP="00070180">
      <w:pPr>
        <w:pStyle w:val="ListeParagraf"/>
        <w:numPr>
          <w:ilvl w:val="0"/>
          <w:numId w:val="1"/>
        </w:numPr>
        <w:spacing w:after="120" w:line="360" w:lineRule="auto"/>
        <w:ind w:left="426" w:hanging="426"/>
        <w:jc w:val="both"/>
        <w:rPr>
          <w:rFonts w:ascii="Verdana" w:hAnsi="Verdana"/>
          <w:sz w:val="20"/>
          <w:szCs w:val="20"/>
        </w:rPr>
      </w:pPr>
      <w:r w:rsidRPr="00ED388C">
        <w:rPr>
          <w:rFonts w:ascii="Verdana" w:hAnsi="Verdana"/>
          <w:sz w:val="20"/>
          <w:szCs w:val="20"/>
        </w:rPr>
        <w:t xml:space="preserve">Staj için seçilen işyerinde </w:t>
      </w:r>
      <w:r w:rsidRPr="008B1DF1">
        <w:rPr>
          <w:rFonts w:ascii="Verdana" w:hAnsi="Verdana"/>
          <w:sz w:val="20"/>
          <w:szCs w:val="20"/>
        </w:rPr>
        <w:t>tercihen</w:t>
      </w:r>
      <w:r w:rsidRPr="00ED388C">
        <w:rPr>
          <w:rFonts w:ascii="Verdana" w:hAnsi="Verdana"/>
          <w:sz w:val="20"/>
          <w:szCs w:val="20"/>
        </w:rPr>
        <w:t xml:space="preserve"> en az bir </w:t>
      </w:r>
      <w:r>
        <w:rPr>
          <w:rFonts w:ascii="Verdana" w:hAnsi="Verdana"/>
          <w:sz w:val="20"/>
          <w:szCs w:val="20"/>
        </w:rPr>
        <w:t>Ziraat</w:t>
      </w:r>
      <w:r w:rsidRPr="00ED388C">
        <w:rPr>
          <w:rFonts w:ascii="Verdana" w:hAnsi="Verdana"/>
          <w:sz w:val="20"/>
          <w:szCs w:val="20"/>
        </w:rPr>
        <w:t xml:space="preserve"> Mühendisi </w:t>
      </w:r>
      <w:r>
        <w:rPr>
          <w:rFonts w:ascii="Verdana" w:hAnsi="Verdana"/>
          <w:sz w:val="20"/>
          <w:szCs w:val="20"/>
        </w:rPr>
        <w:t xml:space="preserve">bulunmalı </w:t>
      </w:r>
      <w:r w:rsidRPr="00ED388C">
        <w:rPr>
          <w:rFonts w:ascii="Verdana" w:hAnsi="Verdana"/>
          <w:sz w:val="20"/>
          <w:szCs w:val="20"/>
        </w:rPr>
        <w:t xml:space="preserve">ve stajyerin </w:t>
      </w:r>
      <w:r>
        <w:rPr>
          <w:rFonts w:ascii="Verdana" w:hAnsi="Verdana"/>
          <w:sz w:val="20"/>
          <w:szCs w:val="20"/>
        </w:rPr>
        <w:t>sorumlusu</w:t>
      </w:r>
      <w:r w:rsidRPr="00ED388C">
        <w:rPr>
          <w:rFonts w:ascii="Verdana" w:hAnsi="Verdana"/>
          <w:sz w:val="20"/>
          <w:szCs w:val="20"/>
        </w:rPr>
        <w:t xml:space="preserve"> konumunda olmalıdır.</w:t>
      </w:r>
    </w:p>
    <w:p w14:paraId="74A86331" w14:textId="77777777" w:rsidR="004F497B" w:rsidRPr="00FA48AB" w:rsidRDefault="004F497B" w:rsidP="00070180">
      <w:pPr>
        <w:pStyle w:val="ListeParagraf"/>
        <w:numPr>
          <w:ilvl w:val="0"/>
          <w:numId w:val="1"/>
        </w:numPr>
        <w:spacing w:after="120" w:line="360" w:lineRule="auto"/>
        <w:ind w:left="426" w:hanging="426"/>
        <w:jc w:val="both"/>
        <w:rPr>
          <w:rFonts w:ascii="Verdana" w:hAnsi="Verdana"/>
          <w:sz w:val="20"/>
          <w:szCs w:val="20"/>
        </w:rPr>
      </w:pPr>
      <w:r w:rsidRPr="00FA48AB">
        <w:rPr>
          <w:rFonts w:ascii="Verdana" w:hAnsi="Verdana"/>
          <w:sz w:val="20"/>
          <w:szCs w:val="20"/>
        </w:rPr>
        <w:t xml:space="preserve">Öğrenciler staj yapmak istedikleri işyerine </w:t>
      </w:r>
      <w:r w:rsidR="00FA48AB">
        <w:rPr>
          <w:rFonts w:ascii="Verdana" w:hAnsi="Verdana"/>
          <w:sz w:val="20"/>
          <w:szCs w:val="20"/>
        </w:rPr>
        <w:t xml:space="preserve">Organik Tarım İşletmeciliği </w:t>
      </w:r>
      <w:r w:rsidRPr="00FA48AB">
        <w:rPr>
          <w:rFonts w:ascii="Verdana" w:hAnsi="Verdana"/>
          <w:sz w:val="20"/>
          <w:szCs w:val="20"/>
        </w:rPr>
        <w:t>Bölümü</w:t>
      </w:r>
      <w:r w:rsidR="00CC4C71" w:rsidRPr="00FA48AB">
        <w:rPr>
          <w:rFonts w:ascii="Verdana" w:hAnsi="Verdana"/>
          <w:sz w:val="20"/>
          <w:szCs w:val="20"/>
        </w:rPr>
        <w:t xml:space="preserve"> Sekreterliği’ </w:t>
      </w:r>
      <w:r w:rsidR="00FA48AB">
        <w:rPr>
          <w:rFonts w:ascii="Verdana" w:hAnsi="Verdana"/>
          <w:sz w:val="20"/>
          <w:szCs w:val="20"/>
        </w:rPr>
        <w:t>n</w:t>
      </w:r>
      <w:r w:rsidR="00CC4C71" w:rsidRPr="00FA48AB">
        <w:rPr>
          <w:rFonts w:ascii="Verdana" w:hAnsi="Verdana"/>
          <w:sz w:val="20"/>
          <w:szCs w:val="20"/>
        </w:rPr>
        <w:t>den</w:t>
      </w:r>
      <w:r w:rsidRPr="00FA48AB">
        <w:rPr>
          <w:rFonts w:ascii="Verdana" w:hAnsi="Verdana"/>
          <w:sz w:val="20"/>
          <w:szCs w:val="20"/>
        </w:rPr>
        <w:t xml:space="preserve"> alacakları formla başvurabilirler. </w:t>
      </w:r>
    </w:p>
    <w:p w14:paraId="7AF25538" w14:textId="77777777" w:rsidR="004F497B" w:rsidRPr="00FA48AB" w:rsidRDefault="00FA48AB" w:rsidP="00070180">
      <w:pPr>
        <w:pStyle w:val="ListeParagraf"/>
        <w:numPr>
          <w:ilvl w:val="0"/>
          <w:numId w:val="1"/>
        </w:numPr>
        <w:spacing w:after="120" w:line="360" w:lineRule="auto"/>
        <w:ind w:left="426" w:hanging="426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rganik Tarım İşletmeciliği </w:t>
      </w:r>
      <w:r w:rsidR="004F497B" w:rsidRPr="00FA48AB">
        <w:rPr>
          <w:rFonts w:ascii="Verdana" w:hAnsi="Verdana"/>
          <w:sz w:val="20"/>
          <w:szCs w:val="20"/>
        </w:rPr>
        <w:t xml:space="preserve">ile doğrudan ilgili olmayan bir birimde yapılan stajlar kabul edilmez. </w:t>
      </w:r>
    </w:p>
    <w:p w14:paraId="3DBC4074" w14:textId="77777777" w:rsidR="004F497B" w:rsidRPr="00060A2E" w:rsidRDefault="00060A2E" w:rsidP="00070180">
      <w:pPr>
        <w:pStyle w:val="Default"/>
        <w:spacing w:after="120" w:line="360" w:lineRule="auto"/>
        <w:ind w:left="426" w:hanging="426"/>
        <w:jc w:val="both"/>
        <w:rPr>
          <w:rFonts w:ascii="Verdana" w:hAnsi="Verdana"/>
          <w:b/>
          <w:color w:val="auto"/>
          <w:sz w:val="20"/>
          <w:szCs w:val="20"/>
          <w:u w:val="single"/>
        </w:rPr>
      </w:pPr>
      <w:r w:rsidRPr="00060A2E">
        <w:rPr>
          <w:rFonts w:ascii="Verdana" w:hAnsi="Verdana"/>
          <w:b/>
          <w:color w:val="auto"/>
          <w:sz w:val="20"/>
          <w:szCs w:val="20"/>
          <w:u w:val="single"/>
        </w:rPr>
        <w:t>Staj Yapılacak Birimler</w:t>
      </w:r>
    </w:p>
    <w:p w14:paraId="7A016666" w14:textId="77777777" w:rsidR="0089134F" w:rsidRDefault="00060A2E" w:rsidP="00060A2E">
      <w:pPr>
        <w:pStyle w:val="ListeParagraf"/>
        <w:numPr>
          <w:ilvl w:val="0"/>
          <w:numId w:val="3"/>
        </w:numPr>
        <w:spacing w:line="360" w:lineRule="auto"/>
        <w:ind w:left="426" w:hanging="426"/>
      </w:pPr>
      <w:r>
        <w:t>Organik Tarım İşletmeleri</w:t>
      </w:r>
    </w:p>
    <w:p w14:paraId="22C2431A" w14:textId="77777777" w:rsidR="00060A2E" w:rsidRDefault="00060A2E" w:rsidP="00060A2E">
      <w:pPr>
        <w:pStyle w:val="ListeParagraf"/>
        <w:numPr>
          <w:ilvl w:val="0"/>
          <w:numId w:val="3"/>
        </w:numPr>
        <w:spacing w:line="360" w:lineRule="auto"/>
        <w:ind w:left="426" w:hanging="426"/>
      </w:pPr>
      <w:r>
        <w:t xml:space="preserve">Tarımsal Sertifikasyon Kuruluşları </w:t>
      </w:r>
    </w:p>
    <w:p w14:paraId="11951397" w14:textId="77777777" w:rsidR="00060A2E" w:rsidRDefault="00060A2E" w:rsidP="00060A2E">
      <w:pPr>
        <w:pStyle w:val="ListeParagraf"/>
        <w:numPr>
          <w:ilvl w:val="0"/>
          <w:numId w:val="3"/>
        </w:numPr>
        <w:spacing w:line="360" w:lineRule="auto"/>
        <w:ind w:left="426" w:hanging="426"/>
      </w:pPr>
      <w:r>
        <w:t>Tarımsal Araştırma Enstitüleri</w:t>
      </w:r>
    </w:p>
    <w:p w14:paraId="1F1D44D9" w14:textId="77777777" w:rsidR="00060A2E" w:rsidRDefault="00060A2E" w:rsidP="00060A2E">
      <w:pPr>
        <w:pStyle w:val="ListeParagraf"/>
        <w:numPr>
          <w:ilvl w:val="0"/>
          <w:numId w:val="3"/>
        </w:numPr>
        <w:spacing w:line="360" w:lineRule="auto"/>
        <w:ind w:left="426" w:hanging="426"/>
      </w:pPr>
      <w:r>
        <w:t>TİGEM (Tarım İşletmeleri Genel Müdürlüğü)</w:t>
      </w:r>
    </w:p>
    <w:p w14:paraId="40E70D20" w14:textId="77777777" w:rsidR="006414A4" w:rsidRDefault="006414A4" w:rsidP="006414A4">
      <w:pPr>
        <w:pStyle w:val="ListeParagraf"/>
        <w:numPr>
          <w:ilvl w:val="0"/>
          <w:numId w:val="3"/>
        </w:numPr>
        <w:spacing w:line="360" w:lineRule="auto"/>
        <w:ind w:left="426" w:hanging="426"/>
      </w:pPr>
      <w:r>
        <w:t xml:space="preserve">Tohumluk Tescil ve Sertifikasyon </w:t>
      </w:r>
      <w:r w:rsidRPr="006414A4">
        <w:t>Müdürlüğü</w:t>
      </w:r>
    </w:p>
    <w:p w14:paraId="7AEF6BB9" w14:textId="4B93272D" w:rsidR="00060A2E" w:rsidRDefault="00060A2E" w:rsidP="00060A2E">
      <w:pPr>
        <w:pStyle w:val="ListeParagraf"/>
        <w:numPr>
          <w:ilvl w:val="0"/>
          <w:numId w:val="3"/>
        </w:numPr>
        <w:spacing w:line="360" w:lineRule="auto"/>
        <w:ind w:left="426" w:hanging="426"/>
      </w:pPr>
      <w:r>
        <w:t xml:space="preserve">Üniversitelerin Ziraat Fakültelerinin Tarım Ekonomisi Bölümü, Bahçe Bitkileri Bölümü, Bitki </w:t>
      </w:r>
      <w:r w:rsidR="00427380">
        <w:t xml:space="preserve">Koruma Bölümü, </w:t>
      </w:r>
      <w:r>
        <w:t>Toprak Bölümlü</w:t>
      </w:r>
      <w:r w:rsidR="009B5816">
        <w:t>,</w:t>
      </w:r>
      <w:r w:rsidR="00427380">
        <w:t xml:space="preserve"> Tarla Bitkileri Bölümü</w:t>
      </w:r>
      <w:r w:rsidR="009B5816" w:rsidRPr="009B5816">
        <w:t xml:space="preserve"> </w:t>
      </w:r>
      <w:r w:rsidR="009B5816">
        <w:t>ve</w:t>
      </w:r>
      <w:r w:rsidR="009B5816">
        <w:t xml:space="preserve"> </w:t>
      </w:r>
      <w:r w:rsidR="009B5816" w:rsidRPr="009B5816">
        <w:t xml:space="preserve">Zootekni </w:t>
      </w:r>
      <w:r w:rsidR="009B5816" w:rsidRPr="009B5816">
        <w:t>Bölümü</w:t>
      </w:r>
    </w:p>
    <w:p w14:paraId="4E049603" w14:textId="77777777" w:rsidR="00060A2E" w:rsidRDefault="00060A2E" w:rsidP="00060A2E">
      <w:pPr>
        <w:pStyle w:val="ListeParagraf"/>
        <w:numPr>
          <w:ilvl w:val="0"/>
          <w:numId w:val="3"/>
        </w:numPr>
        <w:spacing w:line="360" w:lineRule="auto"/>
        <w:ind w:left="426" w:hanging="426"/>
      </w:pPr>
      <w:r>
        <w:t>Tarım İl/İlçe Müdürlükleri</w:t>
      </w:r>
    </w:p>
    <w:p w14:paraId="20FBCA08" w14:textId="77777777" w:rsidR="00427380" w:rsidRDefault="00427380" w:rsidP="00060A2E">
      <w:pPr>
        <w:pStyle w:val="ListeParagraf"/>
        <w:numPr>
          <w:ilvl w:val="0"/>
          <w:numId w:val="3"/>
        </w:numPr>
        <w:spacing w:line="360" w:lineRule="auto"/>
        <w:ind w:left="426" w:hanging="426"/>
      </w:pPr>
      <w:r>
        <w:t>Organik tarım ürün işleme, paketleme, ithalat ve ihracat şirketleri</w:t>
      </w:r>
    </w:p>
    <w:sectPr w:rsidR="00427380" w:rsidSect="000D676A">
      <w:headerReference w:type="default" r:id="rId7"/>
      <w:pgSz w:w="11907" w:h="16839" w:code="9"/>
      <w:pgMar w:top="1440" w:right="1080" w:bottom="1440" w:left="1080" w:header="708" w:footer="708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50844" w14:textId="77777777" w:rsidR="006D1B62" w:rsidRDefault="006D1B62" w:rsidP="004F497B">
      <w:pPr>
        <w:spacing w:after="0" w:line="240" w:lineRule="auto"/>
      </w:pPr>
      <w:r>
        <w:separator/>
      </w:r>
    </w:p>
  </w:endnote>
  <w:endnote w:type="continuationSeparator" w:id="0">
    <w:p w14:paraId="1D4DFDF4" w14:textId="77777777" w:rsidR="006D1B62" w:rsidRDefault="006D1B62" w:rsidP="004F49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7CD74" w14:textId="77777777" w:rsidR="006D1B62" w:rsidRDefault="006D1B62" w:rsidP="004F497B">
      <w:pPr>
        <w:spacing w:after="0" w:line="240" w:lineRule="auto"/>
      </w:pPr>
      <w:r>
        <w:separator/>
      </w:r>
    </w:p>
  </w:footnote>
  <w:footnote w:type="continuationSeparator" w:id="0">
    <w:p w14:paraId="06DF8B5C" w14:textId="77777777" w:rsidR="006D1B62" w:rsidRDefault="006D1B62" w:rsidP="004F49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202FC" w14:textId="77777777" w:rsidR="00CA7D41" w:rsidRDefault="00AB7697" w:rsidP="00CA7D41">
    <w:pPr>
      <w:rPr>
        <w:rFonts w:ascii="Verdana" w:hAnsi="Verdana"/>
        <w:b/>
        <w:sz w:val="18"/>
        <w:szCs w:val="20"/>
      </w:rPr>
    </w:pPr>
    <w:r>
      <w:rPr>
        <w:noProof/>
        <w:lang w:eastAsia="tr-TR"/>
      </w:rPr>
      <w:drawing>
        <wp:anchor distT="0" distB="0" distL="114300" distR="114300" simplePos="0" relativeHeight="251658240" behindDoc="0" locked="0" layoutInCell="1" allowOverlap="1" wp14:anchorId="3F95B048" wp14:editId="6C989FD5">
          <wp:simplePos x="0" y="0"/>
          <wp:positionH relativeFrom="margin">
            <wp:align>left</wp:align>
          </wp:positionH>
          <wp:positionV relativeFrom="margin">
            <wp:posOffset>-1247140</wp:posOffset>
          </wp:positionV>
          <wp:extent cx="1035685" cy="1238250"/>
          <wp:effectExtent l="0" t="0" r="0" b="0"/>
          <wp:wrapSquare wrapText="bothSides"/>
          <wp:docPr id="1" name="Resim 1" descr="gif_5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if_50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1038" cy="1244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5303" w:rsidRPr="006A1E6E">
      <w:rPr>
        <w:rFonts w:ascii="Verdana" w:hAnsi="Verdana"/>
        <w:b/>
        <w:sz w:val="18"/>
        <w:szCs w:val="20"/>
      </w:rPr>
      <w:t xml:space="preserve"> </w:t>
    </w:r>
    <w:r w:rsidR="004F497B">
      <w:rPr>
        <w:rFonts w:ascii="Verdana" w:hAnsi="Verdana"/>
        <w:b/>
        <w:sz w:val="18"/>
        <w:szCs w:val="20"/>
      </w:rPr>
      <w:t xml:space="preserve"> </w:t>
    </w:r>
    <w:r w:rsidR="00CA7D41">
      <w:rPr>
        <w:rFonts w:ascii="Verdana" w:hAnsi="Verdana"/>
        <w:b/>
        <w:sz w:val="18"/>
        <w:szCs w:val="20"/>
      </w:rPr>
      <w:tab/>
    </w:r>
  </w:p>
  <w:p w14:paraId="1489707D" w14:textId="77777777" w:rsidR="006A1E6E" w:rsidRDefault="004F497B" w:rsidP="00CA7D41">
    <w:pPr>
      <w:ind w:firstLine="708"/>
      <w:rPr>
        <w:rFonts w:ascii="Verdana" w:hAnsi="Verdana"/>
        <w:b/>
        <w:sz w:val="18"/>
        <w:szCs w:val="20"/>
      </w:rPr>
    </w:pPr>
    <w:r>
      <w:rPr>
        <w:rFonts w:ascii="Verdana" w:hAnsi="Verdana"/>
        <w:b/>
        <w:sz w:val="18"/>
        <w:szCs w:val="20"/>
      </w:rPr>
      <w:t xml:space="preserve">KUBYO </w:t>
    </w:r>
    <w:r w:rsidR="00CA7D41">
      <w:rPr>
        <w:rFonts w:ascii="Verdana" w:hAnsi="Verdana"/>
        <w:b/>
        <w:sz w:val="18"/>
        <w:szCs w:val="20"/>
      </w:rPr>
      <w:t xml:space="preserve">Organik Tarım İşletmeciliği </w:t>
    </w:r>
    <w:r w:rsidR="007D5303" w:rsidRPr="006A1E6E">
      <w:rPr>
        <w:rFonts w:ascii="Verdana" w:hAnsi="Verdana"/>
        <w:b/>
        <w:sz w:val="18"/>
        <w:szCs w:val="20"/>
      </w:rPr>
      <w:t>Bölümü Staj Kılavuzu</w:t>
    </w:r>
  </w:p>
  <w:p w14:paraId="77AD3776" w14:textId="77777777" w:rsidR="00CA7D41" w:rsidRPr="006A1E6E" w:rsidRDefault="00CA7D41" w:rsidP="00CA7D41">
    <w:pPr>
      <w:rPr>
        <w:rFonts w:ascii="Verdana" w:hAnsi="Verdana"/>
        <w:b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D0E1E"/>
    <w:multiLevelType w:val="hybridMultilevel"/>
    <w:tmpl w:val="8E7E156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B27BF"/>
    <w:multiLevelType w:val="hybridMultilevel"/>
    <w:tmpl w:val="B78E551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994ED5"/>
    <w:multiLevelType w:val="hybridMultilevel"/>
    <w:tmpl w:val="B78E551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605328">
    <w:abstractNumId w:val="1"/>
  </w:num>
  <w:num w:numId="2" w16cid:durableId="1571578623">
    <w:abstractNumId w:val="0"/>
  </w:num>
  <w:num w:numId="3" w16cid:durableId="8745418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DYzM7E0MDMwMjNX0lEKTi0uzszPAykwrAUAj5BCxiwAAAA="/>
  </w:docVars>
  <w:rsids>
    <w:rsidRoot w:val="004F497B"/>
    <w:rsid w:val="000046CE"/>
    <w:rsid w:val="00040723"/>
    <w:rsid w:val="00060A2E"/>
    <w:rsid w:val="00070180"/>
    <w:rsid w:val="00097E70"/>
    <w:rsid w:val="000B2F18"/>
    <w:rsid w:val="00105A54"/>
    <w:rsid w:val="00127F7E"/>
    <w:rsid w:val="00232673"/>
    <w:rsid w:val="00285AA8"/>
    <w:rsid w:val="00395FEE"/>
    <w:rsid w:val="003C178B"/>
    <w:rsid w:val="003C54F6"/>
    <w:rsid w:val="00427380"/>
    <w:rsid w:val="00435F83"/>
    <w:rsid w:val="0044200A"/>
    <w:rsid w:val="00446FEB"/>
    <w:rsid w:val="0046503F"/>
    <w:rsid w:val="004677FC"/>
    <w:rsid w:val="004855C9"/>
    <w:rsid w:val="004B7E6D"/>
    <w:rsid w:val="004D6BCD"/>
    <w:rsid w:val="004E1E1C"/>
    <w:rsid w:val="004E1E73"/>
    <w:rsid w:val="004F497B"/>
    <w:rsid w:val="00531D43"/>
    <w:rsid w:val="00557DD3"/>
    <w:rsid w:val="005C3FC6"/>
    <w:rsid w:val="005E2303"/>
    <w:rsid w:val="00607F87"/>
    <w:rsid w:val="006414A4"/>
    <w:rsid w:val="006C2BBB"/>
    <w:rsid w:val="006D1B62"/>
    <w:rsid w:val="007D5303"/>
    <w:rsid w:val="00820AEA"/>
    <w:rsid w:val="0089134F"/>
    <w:rsid w:val="008A0304"/>
    <w:rsid w:val="008B16CB"/>
    <w:rsid w:val="008B1DF1"/>
    <w:rsid w:val="009B5816"/>
    <w:rsid w:val="00A81719"/>
    <w:rsid w:val="00AA2381"/>
    <w:rsid w:val="00AB7697"/>
    <w:rsid w:val="00AD0C28"/>
    <w:rsid w:val="00AE7B8B"/>
    <w:rsid w:val="00B04A1E"/>
    <w:rsid w:val="00B83D06"/>
    <w:rsid w:val="00C25C06"/>
    <w:rsid w:val="00C43526"/>
    <w:rsid w:val="00CA7D41"/>
    <w:rsid w:val="00CC4C71"/>
    <w:rsid w:val="00CE5879"/>
    <w:rsid w:val="00CF3DD3"/>
    <w:rsid w:val="00D0257A"/>
    <w:rsid w:val="00D75A1B"/>
    <w:rsid w:val="00D81594"/>
    <w:rsid w:val="00DB4836"/>
    <w:rsid w:val="00E13A29"/>
    <w:rsid w:val="00E57017"/>
    <w:rsid w:val="00E705BB"/>
    <w:rsid w:val="00FA48AB"/>
    <w:rsid w:val="00FF5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9A5DD1"/>
  <w15:docId w15:val="{9C430446-9FC1-413D-8C90-C8E7F8219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240" w:line="360" w:lineRule="auto"/>
        <w:ind w:right="8222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97B"/>
    <w:pPr>
      <w:spacing w:before="0" w:after="200" w:line="276" w:lineRule="auto"/>
      <w:ind w:right="0"/>
      <w:jc w:val="left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4F497B"/>
    <w:pPr>
      <w:autoSpaceDE w:val="0"/>
      <w:autoSpaceDN w:val="0"/>
      <w:adjustRightInd w:val="0"/>
      <w:spacing w:before="0" w:line="240" w:lineRule="auto"/>
      <w:ind w:right="0"/>
      <w:jc w:val="left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4F497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F497B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4F49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F497B"/>
    <w:rPr>
      <w:rFonts w:ascii="Calibri" w:eastAsia="Calibri" w:hAnsi="Calibri" w:cs="Times New Roman"/>
    </w:rPr>
  </w:style>
  <w:style w:type="paragraph" w:styleId="ListeParagraf">
    <w:name w:val="List Paragraph"/>
    <w:basedOn w:val="Normal"/>
    <w:uiPriority w:val="34"/>
    <w:qFormat/>
    <w:rsid w:val="00FA48AB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CA7D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A7D4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ZAR</cp:lastModifiedBy>
  <cp:revision>8</cp:revision>
  <cp:lastPrinted>2016-11-03T08:30:00Z</cp:lastPrinted>
  <dcterms:created xsi:type="dcterms:W3CDTF">2016-11-03T06:18:00Z</dcterms:created>
  <dcterms:modified xsi:type="dcterms:W3CDTF">2022-04-21T08:34:00Z</dcterms:modified>
</cp:coreProperties>
</file>